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Qatar</w:t>
      </w:r>
      <w:r>
        <w:t xml:space="preserve"> </w:t>
      </w:r>
      <w:r>
        <w:t xml:space="preserve">Doha</w:t>
      </w:r>
    </w:p>
    <w:bookmarkStart w:id="25" w:name="X6f6137dc0cec1ef82601e35f2f4f20bd5331680"/>
    <w:p>
      <w:pPr>
        <w:pStyle w:val="Heading1"/>
      </w:pPr>
      <w:r>
        <w:t xml:space="preserve">Cover Letter for Marine Engineer Position in Qatar Doha</w:t>
      </w:r>
    </w:p>
    <w:p>
      <w:pPr>
        <w:pStyle w:val="FirstParagraph"/>
      </w:pPr>
      <w:r>
        <w:rPr>
          <w:bCs/>
          <w:b/>
        </w:rPr>
        <w:t xml:space="preserve">Dear Hiring Manager,</w:t>
      </w:r>
    </w:p>
    <w:p>
      <w:pPr>
        <w:pStyle w:val="BodyText"/>
      </w:pPr>
      <w:r>
        <w:t xml:space="preserve">I am writing to express my enthusiastic interest in the Marine Engineer position at [Company Name] in Qatar Doha. As a highly motivated and experienced marine engineer with a strong background in designing, maintaining, and optimizing marine systems, I am eager to contribute my expertise to a dynamic organization that values innovation and excellence. Qatar Doha’s strategic importance as a global maritime hub makes this opportunity particularly compelling for me, and I am confident that my skills align perfectly with the needs of your team.</w:t>
      </w:r>
    </w:p>
    <w:bookmarkStart w:id="20" w:name="why-marine-engineer"/>
    <w:p>
      <w:pPr>
        <w:pStyle w:val="Heading2"/>
      </w:pPr>
      <w:r>
        <w:t xml:space="preserve">Why Marine Engineer?</w:t>
      </w:r>
    </w:p>
    <w:p>
      <w:pPr>
        <w:pStyle w:val="FirstParagraph"/>
      </w:pPr>
      <w:r>
        <w:t xml:space="preserve">My journey as a Marine Engineer began with a passion for understanding the intricate mechanics of maritime vessels and their critical role in global trade. Over the years, I have developed a deep expertise in areas such as propulsion systems, hull design, electrical systems, and marine safety protocols. My career has been driven by a commitment to ensuring the reliability and efficiency of marine operations while adhering to international standards such as SOLAS (Safety of Life at Sea) and ISO certifications.</w:t>
      </w:r>
    </w:p>
    <w:p>
      <w:pPr>
        <w:pStyle w:val="BodyText"/>
      </w:pPr>
      <w:r>
        <w:t xml:space="preserve">What sets me apart is my hands-on experience in both onshore and offshore environments. I have worked on projects ranging from large cargo ships to offshore drilling platforms, where I played a pivotal role in troubleshooting complex mechanical failures and implementing sustainable solutions. For instance, during my tenure at [Previous Company], I led a team to redesign the cooling system of a fleet of container vessels, resulting in a 15% improvement in fuel efficiency and significant cost savings. This experience reinforced my ability to balance technical precision with practical problem-solving.</w:t>
      </w:r>
    </w:p>
    <w:bookmarkEnd w:id="20"/>
    <w:bookmarkStart w:id="21" w:name="why-qatar-doha"/>
    <w:p>
      <w:pPr>
        <w:pStyle w:val="Heading2"/>
      </w:pPr>
      <w:r>
        <w:t xml:space="preserve">Why Qatar Doha?</w:t>
      </w:r>
    </w:p>
    <w:p>
      <w:pPr>
        <w:pStyle w:val="FirstParagraph"/>
      </w:pPr>
      <w:r>
        <w:t xml:space="preserve">Qatar Doha’s rapid development as a maritime and energy powerhouse has positioned it as a critical player in the global shipping industry. With its world-class ports, such as the Hamad Port, and its growing offshore oil and gas sector, the region presents unique opportunities for marine engineers to contribute to cutting-edge projects. I am particularly drawn to Qatar Doha’s commitment to innovation and sustainability, which aligns with my professional values of leveraging technology to reduce environmental impact while enhancing operational efficiency.</w:t>
      </w:r>
    </w:p>
    <w:p>
      <w:pPr>
        <w:pStyle w:val="BodyText"/>
      </w:pPr>
      <w:r>
        <w:t xml:space="preserve">Moreover, the cultural richness of Qatar Doha offers an environment where professionals can thrive. The country’s emphasis on modern infrastructure, combined with its traditional heritage, creates a vibrant workplace culture that I find inspiring. I am eager to collaborate with teams in this region to drive advancements in marine engineering and support Qatar’s vision of becoming a leader in maritime technology and logistics.</w:t>
      </w:r>
    </w:p>
    <w:bookmarkEnd w:id="21"/>
    <w:bookmarkStart w:id="22" w:name="skills-and-qualifications"/>
    <w:p>
      <w:pPr>
        <w:pStyle w:val="Heading2"/>
      </w:pPr>
      <w:r>
        <w:t xml:space="preserve">Skills and Qualifications</w:t>
      </w:r>
    </w:p>
    <w:p>
      <w:pPr>
        <w:pStyle w:val="FirstParagraph"/>
      </w:pPr>
      <w:r>
        <w:t xml:space="preserve">My qualifications include a [Degree, e.g., Bachelor’s/Master’s] in Marine Engineering from [University Name], along with certifications such as the [Relevant Certification, e.g., STCW 2010, ISO 9001]. I am proficient in using advanced CAD software for vessel design and have a strong understanding of marine regulations, including MARPOL and the International Maritime Organization (IMO) guidelines. My ability to analyze technical data and communicate complex ideas clearly has enabled me to lead cross-functional teams effectively.</w:t>
      </w:r>
    </w:p>
    <w:p>
      <w:pPr>
        <w:pStyle w:val="BodyText"/>
      </w:pPr>
      <w:r>
        <w:t xml:space="preserve">In addition to my technical skills, I possess excellent leadership and project management capabilities. I have managed projects with budgets exceeding [Amount] and coordinated with stakeholders from diverse backgrounds, ensuring timely delivery of objectives. My proactive approach to safety and quality assurance has consistently resulted in zero major incidents during my career, a testament to my dedication to maintaining the highest standards.</w:t>
      </w:r>
    </w:p>
    <w:bookmarkEnd w:id="22"/>
    <w:bookmarkStart w:id="23" w:name="why-i-am-the-right-candidate"/>
    <w:p>
      <w:pPr>
        <w:pStyle w:val="Heading2"/>
      </w:pPr>
      <w:r>
        <w:t xml:space="preserve">Why I Am the Right Candidate</w:t>
      </w:r>
    </w:p>
    <w:p>
      <w:pPr>
        <w:pStyle w:val="FirstParagraph"/>
      </w:pPr>
      <w:r>
        <w:t xml:space="preserve">What excites me most about this opportunity is the chance to contribute to Qatar Doha’s maritime ambitions. The region’s focus on smart ports, renewable energy integration, and digitalization of shipping operations creates a fertile ground for innovation. I am confident that my expertise in marine systems, coupled with my adaptability to new technologies, will enable me to make meaningful contributions to your organization.</w:t>
      </w:r>
    </w:p>
    <w:p>
      <w:pPr>
        <w:pStyle w:val="BodyText"/>
      </w:pPr>
      <w:r>
        <w:t xml:space="preserve">I am also deeply committed to continuous learning and professional growth. I regularly attend industry conferences and participate in workshops on emerging trends such as autonomous vessels and green shipping technologies. This passion for staying at the forefront of marine engineering ensures that I can bring fresh ideas and solutions to your team.</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 Marine Engineer in Qatar Doha. My technical expertise, leadership experience, and alignment with the region’s goals make me a strong candidate for this role. I would welcome the opportunity to discuss how my background and vision can contribute to your organization’s success.</w:t>
      </w:r>
    </w:p>
    <w:p>
      <w:pPr>
        <w:pStyle w:val="BodyText"/>
      </w:pPr>
      <w:r>
        <w:t xml:space="preserve">Thank you for considering my application. I look forward to the possibility of contributing to your team and supporting Qatar Doha’s continued growth as a global maritime leader.</w:t>
      </w:r>
    </w:p>
    <w:p>
      <w:pPr>
        <w:pStyle w:val="BodyText"/>
      </w:pPr>
      <w:r>
        <w:t xml:space="preserve">Sincerely,</w:t>
      </w:r>
      <w:r>
        <w:br/>
      </w:r>
      <w:r>
        <w:t xml:space="preserve">[Your Full Name]</w:t>
      </w:r>
      <w:r>
        <w:br/>
      </w:r>
      <w:r>
        <w:t xml:space="preserve">[Your Contact Information: Email, Phone Number]</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ine Engineer Position in Qatar Doha</dc:title>
  <dc:creator/>
  <dc:language>en</dc:language>
  <cp:keywords/>
  <dcterms:created xsi:type="dcterms:W3CDTF">2026-07-21T04:31:30Z</dcterms:created>
  <dcterms:modified xsi:type="dcterms:W3CDTF">2026-07-21T04:31:30Z</dcterms:modified>
</cp:coreProperties>
</file>

<file path=docProps/custom.xml><?xml version="1.0" encoding="utf-8"?>
<Properties xmlns="http://schemas.openxmlformats.org/officeDocument/2006/custom-properties" xmlns:vt="http://schemas.openxmlformats.org/officeDocument/2006/docPropsVTypes"/>
</file>